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63567" w14:textId="4AD9B410" w:rsidR="004C7904" w:rsidRPr="002850A7" w:rsidRDefault="002850A7" w:rsidP="002850A7">
      <w:pPr>
        <w:spacing w:line="24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2850A7">
        <w:rPr>
          <w:rFonts w:ascii="Times New Roman" w:hAnsi="Times New Roman" w:cs="Times New Roman"/>
          <w:b/>
          <w:bCs/>
          <w:sz w:val="44"/>
          <w:szCs w:val="44"/>
        </w:rPr>
        <w:t>Standard Vaccine Form</w:t>
      </w:r>
    </w:p>
    <w:p w14:paraId="1CDDB856" w14:textId="2EC34D12" w:rsidR="002850A7" w:rsidRDefault="002850A7" w:rsidP="002850A7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40"/>
          <w:szCs w:val="40"/>
        </w:rPr>
      </w:pPr>
      <w:r w:rsidRPr="002850A7">
        <w:rPr>
          <w:rFonts w:ascii="Times New Roman" w:hAnsi="Times New Roman" w:cs="Times New Roman"/>
          <w:b/>
          <w:bCs/>
          <w:i/>
          <w:iCs/>
          <w:sz w:val="40"/>
          <w:szCs w:val="40"/>
        </w:rPr>
        <w:t xml:space="preserve">For </w:t>
      </w:r>
      <w:r w:rsidRPr="002850A7">
        <w:rPr>
          <w:rFonts w:ascii="Times New Roman" w:hAnsi="Times New Roman" w:cs="Times New Roman"/>
          <w:b/>
          <w:bCs/>
          <w:i/>
          <w:iCs/>
          <w:color w:val="FF0000"/>
          <w:sz w:val="40"/>
          <w:szCs w:val="40"/>
        </w:rPr>
        <w:t xml:space="preserve">Respiratory Therapy </w:t>
      </w:r>
      <w:r w:rsidRPr="002850A7">
        <w:rPr>
          <w:rFonts w:ascii="Times New Roman" w:hAnsi="Times New Roman" w:cs="Times New Roman"/>
          <w:b/>
          <w:bCs/>
          <w:i/>
          <w:iCs/>
          <w:sz w:val="40"/>
          <w:szCs w:val="40"/>
        </w:rPr>
        <w:t>Technology Program</w:t>
      </w:r>
    </w:p>
    <w:p w14:paraId="6F51DD16" w14:textId="231B3FAA" w:rsidR="0050729B" w:rsidRDefault="0050729B" w:rsidP="002850A7">
      <w:pPr>
        <w:rPr>
          <w:rFonts w:ascii="Times New Roman" w:hAnsi="Times New Roman" w:cs="Times New Roman"/>
          <w:sz w:val="24"/>
          <w:szCs w:val="24"/>
        </w:rPr>
      </w:pPr>
    </w:p>
    <w:p w14:paraId="676615ED" w14:textId="77777777" w:rsidR="0050628E" w:rsidRDefault="0050628E" w:rsidP="002850A7">
      <w:pPr>
        <w:rPr>
          <w:rFonts w:ascii="Times New Roman" w:hAnsi="Times New Roman" w:cs="Times New Roman"/>
          <w:sz w:val="24"/>
          <w:szCs w:val="24"/>
        </w:rPr>
      </w:pPr>
    </w:p>
    <w:p w14:paraId="118C6D03" w14:textId="2DF6C78B" w:rsidR="002850A7" w:rsidRDefault="002850A7" w:rsidP="002850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</w:t>
      </w:r>
      <w:r w:rsidR="00162E70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43DC5136" w14:textId="41F891E6" w:rsidR="00162E70" w:rsidRPr="00162E70" w:rsidRDefault="00162E70" w:rsidP="002850A7">
      <w:pPr>
        <w:rPr>
          <w:rFonts w:ascii="Times New Roman" w:hAnsi="Times New Roman" w:cs="Times New Roman"/>
          <w:sz w:val="24"/>
          <w:szCs w:val="24"/>
        </w:rPr>
      </w:pPr>
      <w:r w:rsidRPr="00162E70">
        <w:rPr>
          <w:rFonts w:ascii="Times New Roman" w:hAnsi="Times New Roman" w:cs="Times New Roman"/>
          <w:sz w:val="24"/>
          <w:szCs w:val="24"/>
        </w:rPr>
        <w:t>Name of Applicant</w:t>
      </w:r>
      <w:r w:rsidRPr="00162E70">
        <w:rPr>
          <w:rFonts w:ascii="Times New Roman" w:hAnsi="Times New Roman" w:cs="Times New Roman"/>
          <w:sz w:val="24"/>
          <w:szCs w:val="24"/>
        </w:rPr>
        <w:tab/>
      </w:r>
      <w:r w:rsidRPr="00162E70">
        <w:rPr>
          <w:rFonts w:ascii="Times New Roman" w:hAnsi="Times New Roman" w:cs="Times New Roman"/>
          <w:sz w:val="24"/>
          <w:szCs w:val="24"/>
        </w:rPr>
        <w:tab/>
      </w:r>
      <w:r w:rsidRPr="00162E70">
        <w:rPr>
          <w:rFonts w:ascii="Times New Roman" w:hAnsi="Times New Roman" w:cs="Times New Roman"/>
          <w:sz w:val="24"/>
          <w:szCs w:val="24"/>
        </w:rPr>
        <w:tab/>
      </w:r>
      <w:r w:rsidRPr="00162E70">
        <w:rPr>
          <w:rFonts w:ascii="Times New Roman" w:hAnsi="Times New Roman" w:cs="Times New Roman"/>
          <w:sz w:val="24"/>
          <w:szCs w:val="24"/>
        </w:rPr>
        <w:tab/>
      </w:r>
      <w:r w:rsidRPr="00162E70">
        <w:rPr>
          <w:rFonts w:ascii="Times New Roman" w:hAnsi="Times New Roman" w:cs="Times New Roman"/>
          <w:sz w:val="24"/>
          <w:szCs w:val="24"/>
        </w:rPr>
        <w:tab/>
      </w:r>
      <w:r w:rsidRPr="00162E70">
        <w:rPr>
          <w:rFonts w:ascii="Times New Roman" w:hAnsi="Times New Roman" w:cs="Times New Roman"/>
          <w:sz w:val="24"/>
          <w:szCs w:val="24"/>
        </w:rPr>
        <w:tab/>
      </w:r>
      <w:r w:rsidRPr="00162E70">
        <w:rPr>
          <w:rFonts w:ascii="Times New Roman" w:hAnsi="Times New Roman" w:cs="Times New Roman"/>
          <w:sz w:val="24"/>
          <w:szCs w:val="24"/>
        </w:rPr>
        <w:tab/>
      </w:r>
      <w:r w:rsidRPr="00162E70">
        <w:rPr>
          <w:rFonts w:ascii="Times New Roman" w:hAnsi="Times New Roman" w:cs="Times New Roman"/>
          <w:sz w:val="24"/>
          <w:szCs w:val="24"/>
        </w:rPr>
        <w:tab/>
      </w:r>
      <w:r w:rsidRPr="00162E70">
        <w:rPr>
          <w:rFonts w:ascii="Times New Roman" w:hAnsi="Times New Roman" w:cs="Times New Roman"/>
          <w:sz w:val="24"/>
          <w:szCs w:val="24"/>
        </w:rPr>
        <w:tab/>
      </w:r>
      <w:r w:rsidRPr="00162E70">
        <w:rPr>
          <w:rFonts w:ascii="Times New Roman" w:hAnsi="Times New Roman" w:cs="Times New Roman"/>
          <w:sz w:val="24"/>
          <w:szCs w:val="24"/>
        </w:rPr>
        <w:tab/>
        <w:t>Date of Birth</w:t>
      </w:r>
    </w:p>
    <w:p w14:paraId="7801ECB5" w14:textId="77777777" w:rsidR="00162E70" w:rsidRDefault="00162E70" w:rsidP="002850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8D98B2" w14:textId="43E50421" w:rsidR="002850A7" w:rsidRDefault="00162E70" w:rsidP="002850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2850A7" w:rsidRPr="002850A7">
        <w:rPr>
          <w:rFonts w:ascii="Times New Roman" w:hAnsi="Times New Roman" w:cs="Times New Roman"/>
          <w:b/>
          <w:bCs/>
          <w:sz w:val="24"/>
          <w:szCs w:val="24"/>
        </w:rPr>
        <w:t xml:space="preserve">accine Form: </w:t>
      </w:r>
      <w:r w:rsidR="002850A7">
        <w:rPr>
          <w:rFonts w:ascii="Times New Roman" w:hAnsi="Times New Roman" w:cs="Times New Roman"/>
          <w:sz w:val="24"/>
          <w:szCs w:val="24"/>
        </w:rPr>
        <w:t xml:space="preserve">Must be completed and initialed by a physician or trained medical personnel under the supervision of a physician. </w:t>
      </w:r>
    </w:p>
    <w:p w14:paraId="11BDDEB2" w14:textId="0CEA2A9C" w:rsidR="0050729B" w:rsidRDefault="0050729B" w:rsidP="002850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715494" w14:textId="77777777" w:rsidR="0060257A" w:rsidRDefault="0060257A" w:rsidP="002850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00BF7F4" w14:textId="329B7AAC" w:rsidR="002850A7" w:rsidRPr="006E57CC" w:rsidRDefault="006E57CC" w:rsidP="002850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E57CC">
        <w:rPr>
          <w:rFonts w:ascii="Times New Roman" w:hAnsi="Times New Roman" w:cs="Times New Roman"/>
          <w:b/>
          <w:bCs/>
          <w:sz w:val="24"/>
          <w:szCs w:val="24"/>
        </w:rPr>
        <w:t>Has the applicant had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  Initials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2340"/>
        <w:gridCol w:w="2559"/>
        <w:gridCol w:w="3875"/>
        <w:gridCol w:w="941"/>
      </w:tblGrid>
      <w:tr w:rsidR="00162E70" w14:paraId="0F7C903C" w14:textId="77777777" w:rsidTr="00617CB2">
        <w:trPr>
          <w:trHeight w:val="620"/>
        </w:trPr>
        <w:tc>
          <w:tcPr>
            <w:tcW w:w="9849" w:type="dxa"/>
            <w:gridSpan w:val="4"/>
            <w:shd w:val="clear" w:color="auto" w:fill="D9E2F3" w:themeFill="accent1" w:themeFillTint="33"/>
          </w:tcPr>
          <w:p w14:paraId="402F0738" w14:textId="77777777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86231629"/>
          </w:p>
          <w:p w14:paraId="77F617E2" w14:textId="77777777" w:rsidR="00162E70" w:rsidRPr="0050729B" w:rsidRDefault="00617CB2" w:rsidP="002850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bella Vaccine</w:t>
            </w:r>
          </w:p>
          <w:p w14:paraId="6D5B5B86" w14:textId="1D73A10C" w:rsidR="0050729B" w:rsidRDefault="0050729B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  <w:shd w:val="clear" w:color="auto" w:fill="D9E2F3" w:themeFill="accent1" w:themeFillTint="33"/>
          </w:tcPr>
          <w:p w14:paraId="64D30BE7" w14:textId="2E4F3387" w:rsidR="00162E70" w:rsidRDefault="00162E70" w:rsidP="006E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729B" w14:paraId="40E3F9EE" w14:textId="634BB201" w:rsidTr="0050729B">
        <w:trPr>
          <w:trHeight w:val="628"/>
        </w:trPr>
        <w:tc>
          <w:tcPr>
            <w:tcW w:w="1075" w:type="dxa"/>
            <w:vMerge w:val="restart"/>
          </w:tcPr>
          <w:p w14:paraId="5EF76E36" w14:textId="77777777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D698FCA" w14:textId="77777777" w:rsidR="0050729B" w:rsidRDefault="0050729B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9E799E" w14:textId="275545F5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554BEAFA" w14:textId="78B248C4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9" w:type="dxa"/>
          </w:tcPr>
          <w:p w14:paraId="021F67D2" w14:textId="77777777" w:rsidR="0050729B" w:rsidRDefault="0050729B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825F19" w14:textId="25BDEC4F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="00617CB2">
              <w:rPr>
                <w:rFonts w:ascii="Times New Roman" w:hAnsi="Times New Roman" w:cs="Times New Roman"/>
                <w:sz w:val="24"/>
                <w:szCs w:val="24"/>
              </w:rPr>
              <w:t>(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immunization:</w:t>
            </w:r>
          </w:p>
        </w:tc>
        <w:tc>
          <w:tcPr>
            <w:tcW w:w="3875" w:type="dxa"/>
          </w:tcPr>
          <w:p w14:paraId="29EDE26B" w14:textId="77777777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  <w:shd w:val="clear" w:color="auto" w:fill="E7E6E6" w:themeFill="background2"/>
          </w:tcPr>
          <w:p w14:paraId="69F8C6AC" w14:textId="77777777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729B" w14:paraId="28C65C6B" w14:textId="07EAAD6C" w:rsidTr="0050729B">
        <w:trPr>
          <w:trHeight w:val="611"/>
        </w:trPr>
        <w:tc>
          <w:tcPr>
            <w:tcW w:w="1075" w:type="dxa"/>
            <w:vMerge/>
          </w:tcPr>
          <w:p w14:paraId="04F80465" w14:textId="77777777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39CD3D81" w14:textId="7FA438B5" w:rsidR="00162E70" w:rsidRPr="00617CB2" w:rsidRDefault="00617CB2" w:rsidP="00617CB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F1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 xml:space="preserve">A </w:t>
            </w:r>
            <w:r w:rsidR="0053604A" w:rsidRPr="00A42F1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titer</w:t>
            </w:r>
            <w:r w:rsidRPr="00A42F1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 xml:space="preserve"> is required regardless of immunization status</w:t>
            </w:r>
          </w:p>
        </w:tc>
        <w:tc>
          <w:tcPr>
            <w:tcW w:w="2559" w:type="dxa"/>
          </w:tcPr>
          <w:p w14:paraId="6F2CB18D" w14:textId="77777777" w:rsidR="00617CB2" w:rsidRPr="00617CB2" w:rsidRDefault="00617CB2" w:rsidP="002850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1BD5B27" w14:textId="2B281DDC" w:rsidR="00162E70" w:rsidRPr="00617CB2" w:rsidRDefault="00617CB2" w:rsidP="002850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2F1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 xml:space="preserve">Date of </w:t>
            </w:r>
            <w:r w:rsidR="0053604A" w:rsidRPr="00A42F1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titer</w:t>
            </w:r>
            <w:r w:rsidRPr="00A42F1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:</w:t>
            </w:r>
          </w:p>
        </w:tc>
        <w:tc>
          <w:tcPr>
            <w:tcW w:w="3875" w:type="dxa"/>
          </w:tcPr>
          <w:p w14:paraId="5131542C" w14:textId="77777777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  <w:shd w:val="clear" w:color="auto" w:fill="E7E6E6" w:themeFill="background2"/>
          </w:tcPr>
          <w:p w14:paraId="510BC227" w14:textId="77777777" w:rsidR="00162E70" w:rsidRDefault="00162E70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7CB2" w14:paraId="17E7DEE6" w14:textId="77777777" w:rsidTr="00617CB2">
        <w:trPr>
          <w:trHeight w:val="611"/>
        </w:trPr>
        <w:tc>
          <w:tcPr>
            <w:tcW w:w="9849" w:type="dxa"/>
            <w:gridSpan w:val="4"/>
            <w:shd w:val="clear" w:color="auto" w:fill="D9E2F3" w:themeFill="accent1" w:themeFillTint="33"/>
          </w:tcPr>
          <w:p w14:paraId="4F65A291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6232042"/>
          </w:p>
          <w:p w14:paraId="74976180" w14:textId="77777777" w:rsidR="00617CB2" w:rsidRPr="0050729B" w:rsidRDefault="00617CB2" w:rsidP="002850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sles (Rubeola) Vaccine</w:t>
            </w:r>
          </w:p>
          <w:p w14:paraId="439535F5" w14:textId="36FF20BA" w:rsidR="0050729B" w:rsidRDefault="0050729B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  <w:shd w:val="clear" w:color="auto" w:fill="D9E2F3" w:themeFill="accent1" w:themeFillTint="33"/>
          </w:tcPr>
          <w:p w14:paraId="4E43BE49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7CB2" w14:paraId="0E61E45B" w14:textId="77777777" w:rsidTr="0050729B">
        <w:trPr>
          <w:trHeight w:val="611"/>
        </w:trPr>
        <w:tc>
          <w:tcPr>
            <w:tcW w:w="1075" w:type="dxa"/>
          </w:tcPr>
          <w:p w14:paraId="30499F11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3D44981E" w14:textId="77777777" w:rsidR="0050729B" w:rsidRDefault="0050729B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81DEE" w14:textId="09DEA3F5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559" w:type="dxa"/>
          </w:tcPr>
          <w:p w14:paraId="1C50E345" w14:textId="19EBED60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rd dates of 2 live immunizations after 1</w:t>
            </w:r>
            <w:r w:rsidRPr="00617CB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rthday</w:t>
            </w:r>
          </w:p>
        </w:tc>
        <w:tc>
          <w:tcPr>
            <w:tcW w:w="3875" w:type="dxa"/>
          </w:tcPr>
          <w:p w14:paraId="5261ADE6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2B7D32" w14:textId="25778DE1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  <w:shd w:val="clear" w:color="auto" w:fill="E7E6E6" w:themeFill="background2"/>
          </w:tcPr>
          <w:p w14:paraId="2D6ECAAC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7CB2" w14:paraId="3D785D34" w14:textId="77777777" w:rsidTr="0050729B">
        <w:trPr>
          <w:trHeight w:val="611"/>
        </w:trPr>
        <w:tc>
          <w:tcPr>
            <w:tcW w:w="1075" w:type="dxa"/>
          </w:tcPr>
          <w:p w14:paraId="3DFB7492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BAFEEDD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C48D67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/Unknown</w:t>
            </w:r>
          </w:p>
          <w:p w14:paraId="72B3C9F8" w14:textId="0B8C8485" w:rsidR="0050729B" w:rsidRDefault="0050729B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9" w:type="dxa"/>
          </w:tcPr>
          <w:p w14:paraId="5343A724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C5167B" w14:textId="65E01482" w:rsidR="00617CB2" w:rsidRDefault="0053604A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er</w:t>
            </w:r>
            <w:r w:rsidR="00617CB2">
              <w:rPr>
                <w:rFonts w:ascii="Times New Roman" w:hAnsi="Times New Roman" w:cs="Times New Roman"/>
                <w:sz w:val="24"/>
                <w:szCs w:val="24"/>
              </w:rPr>
              <w:t xml:space="preserve"> required</w:t>
            </w:r>
          </w:p>
          <w:p w14:paraId="7658337D" w14:textId="1D02B19D" w:rsidR="00995B32" w:rsidRDefault="00995B32" w:rsidP="00995B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53604A">
              <w:rPr>
                <w:rFonts w:ascii="Times New Roman" w:hAnsi="Times New Roman" w:cs="Times New Roman"/>
                <w:sz w:val="24"/>
                <w:szCs w:val="24"/>
              </w:rPr>
              <w:t>ti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  <w:tc>
          <w:tcPr>
            <w:tcW w:w="3875" w:type="dxa"/>
          </w:tcPr>
          <w:p w14:paraId="30BC411D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  <w:shd w:val="clear" w:color="auto" w:fill="E7E6E6" w:themeFill="background2"/>
          </w:tcPr>
          <w:p w14:paraId="411AD55E" w14:textId="77777777" w:rsidR="00617CB2" w:rsidRDefault="00617CB2" w:rsidP="002850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2"/>
      <w:tr w:rsidR="00617CB2" w14:paraId="2D78F997" w14:textId="77777777" w:rsidTr="00E26D4F">
        <w:trPr>
          <w:trHeight w:val="611"/>
        </w:trPr>
        <w:tc>
          <w:tcPr>
            <w:tcW w:w="9849" w:type="dxa"/>
            <w:gridSpan w:val="4"/>
            <w:shd w:val="clear" w:color="auto" w:fill="D9E2F3" w:themeFill="accent1" w:themeFillTint="33"/>
          </w:tcPr>
          <w:p w14:paraId="76F30F04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B7F1A8" w14:textId="77777777" w:rsidR="00617CB2" w:rsidRPr="0050729B" w:rsidRDefault="00617CB2" w:rsidP="00E26D4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mps Vaccine</w:t>
            </w:r>
          </w:p>
          <w:p w14:paraId="65940EC0" w14:textId="6E8454D9" w:rsidR="0050729B" w:rsidRDefault="0050729B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  <w:shd w:val="clear" w:color="auto" w:fill="D9E2F3" w:themeFill="accent1" w:themeFillTint="33"/>
          </w:tcPr>
          <w:p w14:paraId="7C06D727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7CB2" w14:paraId="1AB50621" w14:textId="77777777" w:rsidTr="0050729B">
        <w:trPr>
          <w:trHeight w:val="611"/>
        </w:trPr>
        <w:tc>
          <w:tcPr>
            <w:tcW w:w="1075" w:type="dxa"/>
          </w:tcPr>
          <w:p w14:paraId="150BEA9A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56BB481" w14:textId="77777777" w:rsidR="0050729B" w:rsidRDefault="0050729B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33DA22" w14:textId="17716CE8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559" w:type="dxa"/>
          </w:tcPr>
          <w:p w14:paraId="31440911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rd dates of 2 live immunizations after 1</w:t>
            </w:r>
            <w:r w:rsidRPr="00617CB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rthday</w:t>
            </w:r>
          </w:p>
        </w:tc>
        <w:tc>
          <w:tcPr>
            <w:tcW w:w="3875" w:type="dxa"/>
          </w:tcPr>
          <w:p w14:paraId="1A1CAC4B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0A67ED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  <w:shd w:val="clear" w:color="auto" w:fill="E7E6E6" w:themeFill="background2"/>
          </w:tcPr>
          <w:p w14:paraId="7F41CF27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7CB2" w14:paraId="00755424" w14:textId="77777777" w:rsidTr="0050729B">
        <w:trPr>
          <w:trHeight w:val="611"/>
        </w:trPr>
        <w:tc>
          <w:tcPr>
            <w:tcW w:w="1075" w:type="dxa"/>
          </w:tcPr>
          <w:p w14:paraId="2DB8D650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70288FD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990D1A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/Unknown</w:t>
            </w:r>
          </w:p>
          <w:p w14:paraId="274E2828" w14:textId="3FF8A9DB" w:rsidR="0050729B" w:rsidRDefault="0050729B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9" w:type="dxa"/>
          </w:tcPr>
          <w:p w14:paraId="7C673CA0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0274C6" w14:textId="711C50B2" w:rsidR="00617CB2" w:rsidRDefault="0053604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er</w:t>
            </w:r>
            <w:r w:rsidR="00617CB2">
              <w:rPr>
                <w:rFonts w:ascii="Times New Roman" w:hAnsi="Times New Roman" w:cs="Times New Roman"/>
                <w:sz w:val="24"/>
                <w:szCs w:val="24"/>
              </w:rPr>
              <w:t xml:space="preserve"> required</w:t>
            </w:r>
          </w:p>
          <w:p w14:paraId="1F8DCBE0" w14:textId="2CE0050B" w:rsidR="00995B32" w:rsidRDefault="00995B3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53604A">
              <w:rPr>
                <w:rFonts w:ascii="Times New Roman" w:hAnsi="Times New Roman" w:cs="Times New Roman"/>
                <w:sz w:val="24"/>
                <w:szCs w:val="24"/>
              </w:rPr>
              <w:t>ti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  <w:tc>
          <w:tcPr>
            <w:tcW w:w="3875" w:type="dxa"/>
          </w:tcPr>
          <w:p w14:paraId="1DD30CB2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  <w:shd w:val="clear" w:color="auto" w:fill="E7E6E6" w:themeFill="background2"/>
          </w:tcPr>
          <w:p w14:paraId="449AC49B" w14:textId="77777777" w:rsidR="00617CB2" w:rsidRDefault="00617CB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</w:tbl>
    <w:p w14:paraId="2B5405BA" w14:textId="15331774" w:rsidR="006E57CC" w:rsidRDefault="006E57CC" w:rsidP="002850A7">
      <w:pPr>
        <w:rPr>
          <w:rFonts w:ascii="Times New Roman" w:hAnsi="Times New Roman" w:cs="Times New Roman"/>
          <w:sz w:val="24"/>
          <w:szCs w:val="24"/>
        </w:rPr>
      </w:pPr>
    </w:p>
    <w:p w14:paraId="0C43F43F" w14:textId="4852A0FB" w:rsidR="0050729B" w:rsidRDefault="006E57CC" w:rsidP="002850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C1AA323" w14:textId="77777777" w:rsidR="00995B32" w:rsidRPr="006E57CC" w:rsidRDefault="00995B32" w:rsidP="00995B3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E57CC">
        <w:rPr>
          <w:rFonts w:ascii="Times New Roman" w:hAnsi="Times New Roman" w:cs="Times New Roman"/>
          <w:b/>
          <w:bCs/>
          <w:sz w:val="24"/>
          <w:szCs w:val="24"/>
        </w:rPr>
        <w:lastRenderedPageBreak/>
        <w:t>Has the applicant had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  Initials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075"/>
        <w:gridCol w:w="2790"/>
        <w:gridCol w:w="2700"/>
        <w:gridCol w:w="3241"/>
        <w:gridCol w:w="984"/>
      </w:tblGrid>
      <w:tr w:rsidR="0050729B" w14:paraId="4F04B261" w14:textId="77777777" w:rsidTr="0060257A">
        <w:trPr>
          <w:trHeight w:val="305"/>
        </w:trPr>
        <w:tc>
          <w:tcPr>
            <w:tcW w:w="9806" w:type="dxa"/>
            <w:gridSpan w:val="4"/>
            <w:shd w:val="clear" w:color="auto" w:fill="D9E2F3" w:themeFill="accent1" w:themeFillTint="33"/>
          </w:tcPr>
          <w:p w14:paraId="75E116E4" w14:textId="60F6B47A" w:rsidR="0050729B" w:rsidRDefault="0050729B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381F5D" w14:textId="77777777" w:rsidR="0050729B" w:rsidRPr="0050729B" w:rsidRDefault="0050729B" w:rsidP="00E26D4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lio Vaccine</w:t>
            </w:r>
          </w:p>
          <w:p w14:paraId="1F181A6A" w14:textId="77777777" w:rsidR="0050729B" w:rsidRDefault="0050729B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D9E2F3" w:themeFill="accent1" w:themeFillTint="33"/>
          </w:tcPr>
          <w:p w14:paraId="7ABA0FFF" w14:textId="77777777" w:rsidR="0050729B" w:rsidRDefault="0050729B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257A" w14:paraId="7E3AF272" w14:textId="77777777" w:rsidTr="0060257A">
        <w:trPr>
          <w:trHeight w:val="305"/>
        </w:trPr>
        <w:tc>
          <w:tcPr>
            <w:tcW w:w="1075" w:type="dxa"/>
            <w:vMerge w:val="restart"/>
          </w:tcPr>
          <w:p w14:paraId="326D7F4D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23C201D" w14:textId="2A3E486E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A8A916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7C6BA5CE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48C4C77F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26301F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immunization:</w:t>
            </w:r>
          </w:p>
          <w:p w14:paraId="1410FF10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1" w:type="dxa"/>
          </w:tcPr>
          <w:p w14:paraId="6B15CE92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E7E6E6" w:themeFill="background2"/>
          </w:tcPr>
          <w:p w14:paraId="3EA29500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257A" w14:paraId="200EC477" w14:textId="77777777" w:rsidTr="0060257A">
        <w:trPr>
          <w:trHeight w:val="305"/>
        </w:trPr>
        <w:tc>
          <w:tcPr>
            <w:tcW w:w="1075" w:type="dxa"/>
            <w:vMerge/>
          </w:tcPr>
          <w:p w14:paraId="3E1FF1A5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3673EA43" w14:textId="2DB9708F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EEE715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/Unknown</w:t>
            </w:r>
          </w:p>
          <w:p w14:paraId="4323C2D5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4DF633AE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70ED39" w14:textId="40E09430" w:rsidR="0060257A" w:rsidRDefault="0053604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er</w:t>
            </w:r>
            <w:r w:rsidR="0060257A">
              <w:rPr>
                <w:rFonts w:ascii="Times New Roman" w:hAnsi="Times New Roman" w:cs="Times New Roman"/>
                <w:sz w:val="24"/>
                <w:szCs w:val="24"/>
              </w:rPr>
              <w:t xml:space="preserve"> required</w:t>
            </w:r>
          </w:p>
          <w:p w14:paraId="79296CEE" w14:textId="14FE43F1" w:rsidR="00995B32" w:rsidRDefault="00995B32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53604A">
              <w:rPr>
                <w:rFonts w:ascii="Times New Roman" w:hAnsi="Times New Roman" w:cs="Times New Roman"/>
                <w:sz w:val="24"/>
                <w:szCs w:val="24"/>
              </w:rPr>
              <w:t>ti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41" w:type="dxa"/>
          </w:tcPr>
          <w:p w14:paraId="4544D4AE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E7E6E6" w:themeFill="background2"/>
          </w:tcPr>
          <w:p w14:paraId="7C9FF88A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257A" w14:paraId="79032C3D" w14:textId="77777777" w:rsidTr="0060257A">
        <w:trPr>
          <w:trHeight w:val="305"/>
        </w:trPr>
        <w:tc>
          <w:tcPr>
            <w:tcW w:w="9806" w:type="dxa"/>
            <w:gridSpan w:val="4"/>
            <w:shd w:val="clear" w:color="auto" w:fill="D9E2F3" w:themeFill="accent1" w:themeFillTint="33"/>
          </w:tcPr>
          <w:p w14:paraId="02063BE3" w14:textId="6A861CA8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EC4CD7" w14:textId="77777777" w:rsidR="0060257A" w:rsidRPr="0050729B" w:rsidRDefault="0060257A" w:rsidP="00E26D4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ickenpox (Varicella)</w:t>
            </w:r>
          </w:p>
          <w:p w14:paraId="44342837" w14:textId="667C3AE5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D9E2F3" w:themeFill="accent1" w:themeFillTint="33"/>
          </w:tcPr>
          <w:p w14:paraId="1FF79B07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257A" w14:paraId="44894BF9" w14:textId="77777777" w:rsidTr="0060257A">
        <w:trPr>
          <w:trHeight w:val="305"/>
        </w:trPr>
        <w:tc>
          <w:tcPr>
            <w:tcW w:w="1075" w:type="dxa"/>
            <w:vMerge w:val="restart"/>
          </w:tcPr>
          <w:p w14:paraId="72937E75" w14:textId="2B6F31EC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47BFA4AD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C5120E" w14:textId="2E9FE923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ccine</w:t>
            </w:r>
          </w:p>
          <w:p w14:paraId="68525A28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69F2E3AA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599DC7" w14:textId="1E1D6D32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immunization:</w:t>
            </w:r>
          </w:p>
        </w:tc>
        <w:tc>
          <w:tcPr>
            <w:tcW w:w="3241" w:type="dxa"/>
          </w:tcPr>
          <w:p w14:paraId="1B06AEB1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E7E6E6" w:themeFill="background2"/>
          </w:tcPr>
          <w:p w14:paraId="6A687625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257A" w14:paraId="04104579" w14:textId="77777777" w:rsidTr="0060257A">
        <w:trPr>
          <w:trHeight w:val="305"/>
        </w:trPr>
        <w:tc>
          <w:tcPr>
            <w:tcW w:w="1075" w:type="dxa"/>
            <w:vMerge/>
          </w:tcPr>
          <w:p w14:paraId="583AD366" w14:textId="5F7744AF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0288BB9" w14:textId="1F6747D1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E683BA" w14:textId="2E84E77D" w:rsidR="0060257A" w:rsidRDefault="0060257A" w:rsidP="005072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llness</w:t>
            </w:r>
          </w:p>
        </w:tc>
        <w:tc>
          <w:tcPr>
            <w:tcW w:w="2700" w:type="dxa"/>
          </w:tcPr>
          <w:p w14:paraId="3C582387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4AE320" w14:textId="7B6CB7D4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illness required (if applicable):</w:t>
            </w:r>
          </w:p>
          <w:p w14:paraId="1C57CB49" w14:textId="2614DC0F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1" w:type="dxa"/>
          </w:tcPr>
          <w:p w14:paraId="6F1E6FCE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E7E6E6" w:themeFill="background2"/>
          </w:tcPr>
          <w:p w14:paraId="7DB42C31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257A" w14:paraId="197E6522" w14:textId="77777777" w:rsidTr="0060257A">
        <w:trPr>
          <w:trHeight w:val="620"/>
        </w:trPr>
        <w:tc>
          <w:tcPr>
            <w:tcW w:w="9806" w:type="dxa"/>
            <w:gridSpan w:val="4"/>
            <w:shd w:val="clear" w:color="auto" w:fill="D9E2F3" w:themeFill="accent1" w:themeFillTint="33"/>
          </w:tcPr>
          <w:p w14:paraId="7F45D532" w14:textId="04017349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60A717" w14:textId="77777777" w:rsidR="0060257A" w:rsidRPr="0050729B" w:rsidRDefault="0060257A" w:rsidP="00E26D4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dap Vaccine </w:t>
            </w:r>
            <w:r w:rsidRPr="00A42F14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Within Last 7 Years</w:t>
            </w:r>
          </w:p>
          <w:p w14:paraId="3510DFBE" w14:textId="724CB24A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D9E2F3" w:themeFill="accent1" w:themeFillTint="33"/>
          </w:tcPr>
          <w:p w14:paraId="63644A2C" w14:textId="77777777" w:rsidR="0060257A" w:rsidRDefault="0060257A" w:rsidP="00E26D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257A" w14:paraId="0DA2CB5A" w14:textId="77777777" w:rsidTr="0060257A">
        <w:trPr>
          <w:trHeight w:val="628"/>
        </w:trPr>
        <w:tc>
          <w:tcPr>
            <w:tcW w:w="1075" w:type="dxa"/>
            <w:vMerge w:val="restart"/>
          </w:tcPr>
          <w:p w14:paraId="43B38A8C" w14:textId="79A68310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CD2334F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FA9974" w14:textId="3B642AFE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48DDB149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66754E25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E7158F" w14:textId="770719CA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immunization:</w:t>
            </w:r>
          </w:p>
        </w:tc>
        <w:tc>
          <w:tcPr>
            <w:tcW w:w="3241" w:type="dxa"/>
          </w:tcPr>
          <w:p w14:paraId="6B32F932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E7E6E6" w:themeFill="background2"/>
          </w:tcPr>
          <w:p w14:paraId="1D8EE2E2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257A" w14:paraId="1A606232" w14:textId="77777777" w:rsidTr="0060257A">
        <w:trPr>
          <w:trHeight w:val="611"/>
        </w:trPr>
        <w:tc>
          <w:tcPr>
            <w:tcW w:w="1075" w:type="dxa"/>
            <w:vMerge/>
          </w:tcPr>
          <w:p w14:paraId="27A6187C" w14:textId="68151602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5FD14C3" w14:textId="59D6FC9E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1DA0AA" w14:textId="77777777" w:rsidR="0060257A" w:rsidRDefault="0060257A" w:rsidP="005072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/Unknown</w:t>
            </w:r>
          </w:p>
          <w:p w14:paraId="2F44E9B8" w14:textId="3D43D3B5" w:rsidR="0060257A" w:rsidRDefault="0060257A" w:rsidP="005072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14:paraId="6256462E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3651BB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oster required – </w:t>
            </w:r>
          </w:p>
          <w:p w14:paraId="0608DF85" w14:textId="79900C5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rd date:</w:t>
            </w:r>
          </w:p>
          <w:p w14:paraId="01C70B78" w14:textId="22CF4EA5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1" w:type="dxa"/>
          </w:tcPr>
          <w:p w14:paraId="4C0FA2FB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E7E6E6" w:themeFill="background2"/>
          </w:tcPr>
          <w:p w14:paraId="0EEC4D5B" w14:textId="77777777" w:rsidR="0060257A" w:rsidRDefault="0060257A" w:rsidP="00E26D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6C0C95" w14:textId="372BA804" w:rsidR="0060257A" w:rsidRDefault="0060257A" w:rsidP="002850A7">
      <w:pPr>
        <w:rPr>
          <w:rFonts w:ascii="Times New Roman" w:hAnsi="Times New Roman" w:cs="Times New Roman"/>
          <w:sz w:val="24"/>
          <w:szCs w:val="24"/>
        </w:rPr>
      </w:pPr>
    </w:p>
    <w:p w14:paraId="66DECCCE" w14:textId="6DB8573D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Pr="0060257A">
        <w:rPr>
          <w:rFonts w:ascii="Times New Roman" w:eastAsia="Times New Roman" w:hAnsi="Times New Roman" w:cs="Times New Roman"/>
          <w:sz w:val="24"/>
          <w:szCs w:val="24"/>
        </w:rPr>
        <w:t xml:space="preserve"> certify that I am a licensed physician or work directly with a licensed physician. </w:t>
      </w:r>
    </w:p>
    <w:p w14:paraId="0C63DA39" w14:textId="77777777" w:rsidR="0060257A" w:rsidRPr="0060257A" w:rsidRDefault="0060257A" w:rsidP="0060257A">
      <w:pPr>
        <w:spacing w:after="0" w:line="240" w:lineRule="auto"/>
        <w:ind w:left="-1080"/>
        <w:rPr>
          <w:rFonts w:ascii="Times New Roman" w:eastAsia="Times New Roman" w:hAnsi="Times New Roman" w:cs="Times New Roman"/>
          <w:sz w:val="24"/>
          <w:szCs w:val="24"/>
        </w:rPr>
      </w:pPr>
    </w:p>
    <w:p w14:paraId="6DB778F2" w14:textId="2028C748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57A">
        <w:rPr>
          <w:rFonts w:ascii="Times New Roman" w:eastAsia="Times New Roman" w:hAnsi="Times New Roman" w:cs="Times New Roman"/>
          <w:sz w:val="24"/>
          <w:szCs w:val="24"/>
        </w:rPr>
        <w:t>Print Name __________________________________________________________________________</w:t>
      </w:r>
      <w:r w:rsidR="00995B32">
        <w:rPr>
          <w:rFonts w:ascii="Times New Roman" w:eastAsia="Times New Roman" w:hAnsi="Times New Roman" w:cs="Times New Roman"/>
          <w:sz w:val="24"/>
          <w:szCs w:val="24"/>
        </w:rPr>
        <w:softHyphen/>
      </w:r>
      <w:r w:rsidR="00995B32">
        <w:rPr>
          <w:rFonts w:ascii="Times New Roman" w:eastAsia="Times New Roman" w:hAnsi="Times New Roman" w:cs="Times New Roman"/>
          <w:sz w:val="24"/>
          <w:szCs w:val="24"/>
        </w:rPr>
        <w:softHyphen/>
      </w:r>
      <w:r w:rsidR="00995B32">
        <w:rPr>
          <w:rFonts w:ascii="Times New Roman" w:eastAsia="Times New Roman" w:hAnsi="Times New Roman" w:cs="Times New Roman"/>
          <w:sz w:val="24"/>
          <w:szCs w:val="24"/>
        </w:rPr>
        <w:softHyphen/>
      </w:r>
      <w:r w:rsidR="00995B32">
        <w:rPr>
          <w:rFonts w:ascii="Times New Roman" w:eastAsia="Times New Roman" w:hAnsi="Times New Roman" w:cs="Times New Roman"/>
          <w:sz w:val="24"/>
          <w:szCs w:val="24"/>
        </w:rPr>
        <w:softHyphen/>
      </w:r>
    </w:p>
    <w:p w14:paraId="32A7DD9E" w14:textId="77777777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EDBA0E" w14:textId="37812DC6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57A">
        <w:rPr>
          <w:rFonts w:ascii="Times New Roman" w:eastAsia="Times New Roman" w:hAnsi="Times New Roman" w:cs="Times New Roman"/>
          <w:sz w:val="24"/>
          <w:szCs w:val="24"/>
        </w:rPr>
        <w:t>Office Address _______________________________________________________________________</w:t>
      </w:r>
    </w:p>
    <w:p w14:paraId="7707AC1C" w14:textId="77777777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91F896" w14:textId="230116C1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57A">
        <w:rPr>
          <w:rFonts w:ascii="Times New Roman" w:eastAsia="Times New Roman" w:hAnsi="Times New Roman" w:cs="Times New Roman"/>
          <w:sz w:val="24"/>
          <w:szCs w:val="24"/>
        </w:rPr>
        <w:t>Telephone</w:t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  <w:t>________________________________________________________________________</w:t>
      </w:r>
    </w:p>
    <w:p w14:paraId="4DFA8A01" w14:textId="77777777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8D176A" w14:textId="47649792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57A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</w:t>
      </w:r>
      <w:r w:rsidRPr="0060257A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60257A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60257A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60257A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60257A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60257A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60257A">
        <w:rPr>
          <w:rFonts w:ascii="Times New Roman" w:eastAsia="Times New Roman" w:hAnsi="Times New Roman" w:cs="Times New Roman"/>
          <w:sz w:val="24"/>
          <w:szCs w:val="24"/>
        </w:rPr>
        <w:softHyphen/>
      </w:r>
      <w:r w:rsidRPr="0060257A">
        <w:rPr>
          <w:rFonts w:ascii="Times New Roman" w:eastAsia="Times New Roman" w:hAnsi="Times New Roman" w:cs="Times New Roman"/>
          <w:sz w:val="24"/>
          <w:szCs w:val="24"/>
        </w:rPr>
        <w:softHyphen/>
        <w:t>_______________________________________</w:t>
      </w:r>
    </w:p>
    <w:p w14:paraId="02C80930" w14:textId="77777777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57A">
        <w:rPr>
          <w:rFonts w:ascii="Times New Roman" w:eastAsia="Times New Roman" w:hAnsi="Times New Roman" w:cs="Times New Roman"/>
          <w:i/>
          <w:sz w:val="24"/>
          <w:szCs w:val="24"/>
        </w:rPr>
        <w:t xml:space="preserve"> Signature</w:t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</w:t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</w:t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</w:r>
      <w:r w:rsidRPr="0060257A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60257A">
        <w:rPr>
          <w:rFonts w:ascii="Times New Roman" w:eastAsia="Times New Roman" w:hAnsi="Times New Roman" w:cs="Times New Roman"/>
          <w:i/>
          <w:sz w:val="24"/>
          <w:szCs w:val="24"/>
        </w:rPr>
        <w:t>Date of Examination</w:t>
      </w:r>
    </w:p>
    <w:p w14:paraId="4F153B72" w14:textId="77777777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96696B" w14:textId="77777777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571905" w14:textId="77777777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257A">
        <w:rPr>
          <w:rFonts w:ascii="Times New Roman" w:eastAsia="Times New Roman" w:hAnsi="Times New Roman" w:cs="Times New Roman"/>
          <w:b/>
          <w:sz w:val="24"/>
          <w:szCs w:val="24"/>
        </w:rPr>
        <w:t>***Cost of the physical examination, laboratory tests and immunizations assumed by applicant. ***</w:t>
      </w:r>
    </w:p>
    <w:p w14:paraId="7567A510" w14:textId="77777777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4344542" w14:textId="77777777" w:rsidR="0060257A" w:rsidRPr="0060257A" w:rsidRDefault="0060257A" w:rsidP="0060257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257A">
        <w:rPr>
          <w:rFonts w:ascii="Times New Roman" w:eastAsia="Times New Roman" w:hAnsi="Times New Roman" w:cs="Times New Roman"/>
          <w:b/>
          <w:sz w:val="24"/>
          <w:szCs w:val="24"/>
        </w:rPr>
        <w:t>Students: Submit this completed form to the Student Upload Portal found on the Respiratory Therapy webpage.</w:t>
      </w:r>
    </w:p>
    <w:p w14:paraId="6FC24EC0" w14:textId="77777777" w:rsidR="0060257A" w:rsidRPr="002850A7" w:rsidRDefault="0060257A" w:rsidP="0060257A">
      <w:pPr>
        <w:rPr>
          <w:rFonts w:ascii="Times New Roman" w:hAnsi="Times New Roman" w:cs="Times New Roman"/>
          <w:sz w:val="24"/>
          <w:szCs w:val="24"/>
        </w:rPr>
      </w:pPr>
    </w:p>
    <w:sectPr w:rsidR="0060257A" w:rsidRPr="002850A7" w:rsidSect="002850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zU0MTQ3MzQxMbRQ0lEKTi0uzszPAykwrAUAIRMBsCwAAAA="/>
  </w:docVars>
  <w:rsids>
    <w:rsidRoot w:val="007A24B6"/>
    <w:rsid w:val="00015A7C"/>
    <w:rsid w:val="00031354"/>
    <w:rsid w:val="000868AF"/>
    <w:rsid w:val="000F567A"/>
    <w:rsid w:val="00162E70"/>
    <w:rsid w:val="00202460"/>
    <w:rsid w:val="002372E1"/>
    <w:rsid w:val="002850A7"/>
    <w:rsid w:val="002E36F1"/>
    <w:rsid w:val="003667FA"/>
    <w:rsid w:val="004C7904"/>
    <w:rsid w:val="004D6F51"/>
    <w:rsid w:val="004F102D"/>
    <w:rsid w:val="0050628E"/>
    <w:rsid w:val="0050729B"/>
    <w:rsid w:val="00530538"/>
    <w:rsid w:val="0053604A"/>
    <w:rsid w:val="005A36E9"/>
    <w:rsid w:val="0060257A"/>
    <w:rsid w:val="00617CB2"/>
    <w:rsid w:val="006E57CC"/>
    <w:rsid w:val="007A24B6"/>
    <w:rsid w:val="00806B66"/>
    <w:rsid w:val="00837225"/>
    <w:rsid w:val="008A61CC"/>
    <w:rsid w:val="00904319"/>
    <w:rsid w:val="009334EA"/>
    <w:rsid w:val="0095404D"/>
    <w:rsid w:val="00995B32"/>
    <w:rsid w:val="00A35FA1"/>
    <w:rsid w:val="00A42F14"/>
    <w:rsid w:val="00A43799"/>
    <w:rsid w:val="00B63B68"/>
    <w:rsid w:val="00C247F7"/>
    <w:rsid w:val="00CC560A"/>
    <w:rsid w:val="00CD06FB"/>
    <w:rsid w:val="00CD09A4"/>
    <w:rsid w:val="00D115B5"/>
    <w:rsid w:val="00D12287"/>
    <w:rsid w:val="00D13712"/>
    <w:rsid w:val="00E3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DE6EED"/>
  <w15:chartTrackingRefBased/>
  <w15:docId w15:val="{5BD92563-0F89-4D40-992C-50671362A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72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5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196</Words>
  <Characters>1712</Characters>
  <Application>Microsoft Office Word</Application>
  <DocSecurity>0</DocSecurity>
  <Lines>19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Hellinger</dc:creator>
  <cp:keywords/>
  <dc:description/>
  <cp:lastModifiedBy>Adrienne Hellinger</cp:lastModifiedBy>
  <cp:revision>5</cp:revision>
  <dcterms:created xsi:type="dcterms:W3CDTF">2021-10-27T16:22:00Z</dcterms:created>
  <dcterms:modified xsi:type="dcterms:W3CDTF">2024-02-0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16a0925fad9db0b7562fd82d6ef3b3aa17b36365ceb12b043f09d9562e215f</vt:lpwstr>
  </property>
</Properties>
</file>